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45A95" w14:textId="07616571" w:rsidR="003B6F1B" w:rsidRPr="000D09D0" w:rsidRDefault="00A74115" w:rsidP="000D09D0">
      <w:pPr>
        <w:jc w:val="center"/>
        <w:rPr>
          <w:b/>
          <w:sz w:val="56"/>
        </w:rPr>
      </w:pPr>
      <w:r>
        <w:rPr>
          <w:b/>
          <w:sz w:val="56"/>
        </w:rPr>
        <w:t>Class</w:t>
      </w:r>
      <w:r w:rsidR="000D09D0">
        <w:rPr>
          <w:b/>
          <w:sz w:val="56"/>
        </w:rPr>
        <w:t xml:space="preserve"> Task</w:t>
      </w:r>
    </w:p>
    <w:p w14:paraId="0073BA82" w14:textId="77777777" w:rsidR="0082385A" w:rsidRDefault="0082385A"/>
    <w:p w14:paraId="72C6BF6D" w14:textId="77777777" w:rsidR="004E18B4" w:rsidRDefault="004E18B4">
      <w:pPr>
        <w:rPr>
          <w:b/>
          <w:sz w:val="28"/>
        </w:rPr>
      </w:pPr>
      <w:r>
        <w:rPr>
          <w:b/>
          <w:sz w:val="28"/>
        </w:rPr>
        <w:t>Task#1</w:t>
      </w:r>
    </w:p>
    <w:p w14:paraId="4DAAAD43" w14:textId="77777777" w:rsidR="004E18B4" w:rsidRDefault="00F1224A">
      <w:pPr>
        <w:rPr>
          <w:b/>
          <w:sz w:val="28"/>
        </w:rPr>
      </w:pPr>
      <w:r>
        <w:rPr>
          <w:noProof/>
        </w:rPr>
        <w:drawing>
          <wp:inline distT="0" distB="0" distL="0" distR="0" wp14:anchorId="20D77D52" wp14:editId="05EF8151">
            <wp:extent cx="3990975" cy="3990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5C1AD" w14:textId="77777777" w:rsidR="00F1224A" w:rsidRDefault="00F1224A">
      <w:pPr>
        <w:rPr>
          <w:b/>
          <w:sz w:val="28"/>
        </w:rPr>
      </w:pPr>
    </w:p>
    <w:p w14:paraId="68A3D79F" w14:textId="77777777" w:rsidR="00F1224A" w:rsidRDefault="00F1224A">
      <w:pPr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5040C1B0" wp14:editId="5F535ECB">
            <wp:extent cx="3952875" cy="3981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3DD6E" w14:textId="77777777" w:rsidR="00F50746" w:rsidRDefault="00F50746">
      <w:pPr>
        <w:rPr>
          <w:b/>
          <w:sz w:val="28"/>
        </w:rPr>
      </w:pPr>
    </w:p>
    <w:p w14:paraId="73A2A9A9" w14:textId="77777777" w:rsidR="00F50746" w:rsidRDefault="00F50746">
      <w:pPr>
        <w:rPr>
          <w:b/>
          <w:sz w:val="28"/>
        </w:rPr>
      </w:pPr>
    </w:p>
    <w:p w14:paraId="4253BD64" w14:textId="77777777" w:rsidR="00F50746" w:rsidRDefault="00F50746">
      <w:pPr>
        <w:rPr>
          <w:b/>
          <w:sz w:val="28"/>
        </w:rPr>
      </w:pPr>
    </w:p>
    <w:p w14:paraId="21958F0E" w14:textId="77777777" w:rsidR="00F50746" w:rsidRDefault="00F50746">
      <w:pPr>
        <w:rPr>
          <w:b/>
          <w:sz w:val="28"/>
        </w:rPr>
      </w:pPr>
    </w:p>
    <w:p w14:paraId="019DCAE1" w14:textId="77777777" w:rsidR="00F50746" w:rsidRDefault="00F50746">
      <w:pPr>
        <w:rPr>
          <w:b/>
          <w:sz w:val="28"/>
        </w:rPr>
      </w:pPr>
    </w:p>
    <w:p w14:paraId="1D7CD575" w14:textId="77777777" w:rsidR="00F50746" w:rsidRDefault="00F50746">
      <w:pPr>
        <w:rPr>
          <w:b/>
          <w:sz w:val="28"/>
        </w:rPr>
      </w:pPr>
    </w:p>
    <w:p w14:paraId="5915BA6D" w14:textId="77777777" w:rsidR="00F50746" w:rsidRDefault="00F50746">
      <w:pPr>
        <w:rPr>
          <w:b/>
          <w:sz w:val="28"/>
        </w:rPr>
      </w:pPr>
    </w:p>
    <w:p w14:paraId="319DD388" w14:textId="77777777" w:rsidR="00F50746" w:rsidRDefault="00F50746">
      <w:pPr>
        <w:rPr>
          <w:b/>
          <w:sz w:val="28"/>
        </w:rPr>
      </w:pPr>
    </w:p>
    <w:p w14:paraId="0EC8E82B" w14:textId="77777777" w:rsidR="00F50746" w:rsidRDefault="00F50746">
      <w:pPr>
        <w:rPr>
          <w:b/>
          <w:sz w:val="28"/>
        </w:rPr>
      </w:pPr>
    </w:p>
    <w:p w14:paraId="4C7F7257" w14:textId="77777777" w:rsidR="00F50746" w:rsidRDefault="00F50746">
      <w:pPr>
        <w:rPr>
          <w:b/>
          <w:sz w:val="28"/>
        </w:rPr>
      </w:pPr>
    </w:p>
    <w:p w14:paraId="505260B3" w14:textId="77777777" w:rsidR="00F50746" w:rsidRDefault="00F50746">
      <w:pPr>
        <w:rPr>
          <w:b/>
          <w:sz w:val="28"/>
        </w:rPr>
      </w:pPr>
    </w:p>
    <w:p w14:paraId="03549EDA" w14:textId="77777777" w:rsidR="00F50746" w:rsidRDefault="00F50746">
      <w:pPr>
        <w:rPr>
          <w:b/>
          <w:sz w:val="28"/>
        </w:rPr>
      </w:pPr>
    </w:p>
    <w:p w14:paraId="605ED348" w14:textId="77777777" w:rsidR="004E18B4" w:rsidRDefault="004E18B4">
      <w:pPr>
        <w:rPr>
          <w:b/>
          <w:sz w:val="28"/>
        </w:rPr>
      </w:pPr>
      <w:r>
        <w:rPr>
          <w:b/>
          <w:sz w:val="28"/>
        </w:rPr>
        <w:lastRenderedPageBreak/>
        <w:t>Task#2</w:t>
      </w:r>
    </w:p>
    <w:p w14:paraId="30DC52F1" w14:textId="77777777" w:rsidR="0082385A" w:rsidRPr="00637763" w:rsidRDefault="0082385A">
      <w:pPr>
        <w:rPr>
          <w:b/>
          <w:sz w:val="28"/>
        </w:rPr>
      </w:pPr>
      <w:r w:rsidRPr="00637763">
        <w:rPr>
          <w:b/>
          <w:sz w:val="28"/>
        </w:rPr>
        <w:t xml:space="preserve">Create the following webpage using </w:t>
      </w:r>
      <w:r w:rsidR="00EE1180">
        <w:rPr>
          <w:b/>
          <w:sz w:val="28"/>
        </w:rPr>
        <w:t>Html/css</w:t>
      </w:r>
      <w:r w:rsidRPr="00637763">
        <w:rPr>
          <w:b/>
          <w:sz w:val="28"/>
        </w:rPr>
        <w:t>.</w:t>
      </w:r>
    </w:p>
    <w:p w14:paraId="0F66B39B" w14:textId="77777777" w:rsidR="005733D8" w:rsidRDefault="0025465F">
      <w:r>
        <w:rPr>
          <w:noProof/>
        </w:rPr>
        <w:drawing>
          <wp:inline distT="0" distB="0" distL="0" distR="0" wp14:anchorId="1C687421" wp14:editId="6E3BDC6B">
            <wp:extent cx="5943600" cy="2419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502CB" w14:textId="77777777" w:rsidR="005733D8" w:rsidRDefault="005733D8">
      <w:r>
        <w:rPr>
          <w:noProof/>
        </w:rPr>
        <w:drawing>
          <wp:inline distT="0" distB="0" distL="0" distR="0" wp14:anchorId="0983EB30" wp14:editId="24E23CB9">
            <wp:extent cx="5943600" cy="35744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91C82" w14:textId="77777777" w:rsidR="0082385A" w:rsidRDefault="005733D8">
      <w:r>
        <w:rPr>
          <w:noProof/>
        </w:rPr>
        <w:drawing>
          <wp:inline distT="0" distB="0" distL="0" distR="0" wp14:anchorId="16404619" wp14:editId="3ACDEC19">
            <wp:extent cx="5943600" cy="1297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3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MxNbY0MjA2NzRW0lEKTi0uzszPAykwqQUAL0RLHiwAAAA="/>
  </w:docVars>
  <w:rsids>
    <w:rsidRoot w:val="003E5C56"/>
    <w:rsid w:val="000D09D0"/>
    <w:rsid w:val="0025465F"/>
    <w:rsid w:val="003B6F1B"/>
    <w:rsid w:val="003E5C56"/>
    <w:rsid w:val="004E18B4"/>
    <w:rsid w:val="00535250"/>
    <w:rsid w:val="005733D8"/>
    <w:rsid w:val="00637763"/>
    <w:rsid w:val="007061F4"/>
    <w:rsid w:val="0082385A"/>
    <w:rsid w:val="00A74115"/>
    <w:rsid w:val="00EE1180"/>
    <w:rsid w:val="00F1224A"/>
    <w:rsid w:val="00F50746"/>
    <w:rsid w:val="00FD3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502351"/>
  <w15:chartTrackingRefBased/>
  <w15:docId w15:val="{D5F893B4-6782-43B7-9FB6-A39510EC7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3</Pages>
  <Words>13</Words>
  <Characters>81</Characters>
  <Application>Microsoft Office Word</Application>
  <DocSecurity>0</DocSecurity>
  <Lines>4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786</cp:lastModifiedBy>
  <cp:revision>13</cp:revision>
  <dcterms:created xsi:type="dcterms:W3CDTF">2021-02-10T10:27:00Z</dcterms:created>
  <dcterms:modified xsi:type="dcterms:W3CDTF">2024-08-26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b79b575946ccc06c649febf98bcae5b9e664b262f22f1a8e7cca97de81ac35</vt:lpwstr>
  </property>
</Properties>
</file>